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6DF4C" w14:textId="77777777" w:rsidR="00816942" w:rsidRPr="00816942" w:rsidRDefault="00816942" w:rsidP="0081694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Widerrufsformular</w:t>
      </w:r>
      <w:proofErr w:type="spellEnd"/>
    </w:p>
    <w:p w14:paraId="2E81604B" w14:textId="1A361F72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–––––––––––––––––––––––</w:t>
      </w:r>
    </w:p>
    <w:p w14:paraId="3457F67D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Wen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Sie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en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Vertrag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widerruf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woll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dan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füll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Sie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bitte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dieses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Formula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aus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nd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send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es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zurück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2D97D9B3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An</w:t>
      </w:r>
    </w:p>
    <w:p w14:paraId="35877C06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3Market</w:t>
      </w:r>
    </w:p>
    <w:p w14:paraId="29ADBD69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Kopaninska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73</w:t>
      </w:r>
    </w:p>
    <w:p w14:paraId="094826B6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252 25 Orech</w:t>
      </w:r>
    </w:p>
    <w:p w14:paraId="3001C51F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Tschechien</w:t>
      </w:r>
      <w:proofErr w:type="spellEnd"/>
    </w:p>
    <w:p w14:paraId="4EF40828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E-Mail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: info@3market.de</w:t>
      </w:r>
    </w:p>
    <w:p w14:paraId="02E9D4D4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Hiermit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widerrufe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(n)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ich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/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wi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*) den von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mi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/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uns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*)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abgeschlossen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Vertrag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übe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en Kauf der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folgend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War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</w:t>
      </w:r>
      <w:proofErr w:type="gram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*)/</w:t>
      </w:r>
      <w:proofErr w:type="spellStart"/>
      <w:proofErr w:type="gram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die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Erbringung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er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folgend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Dienstleistung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*)</w:t>
      </w:r>
    </w:p>
    <w:p w14:paraId="5F968AE0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_______________________________________________________</w:t>
      </w:r>
    </w:p>
    <w:p w14:paraId="2D5AA69E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_______________________________________________________</w:t>
      </w:r>
    </w:p>
    <w:p w14:paraId="09B6D3D1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Bestellt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am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*) ____________ /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erhalten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am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*) __________________</w:t>
      </w:r>
    </w:p>
    <w:p w14:paraId="45E8B94A" w14:textId="77777777" w:rsid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________________________________________________________</w:t>
      </w:r>
    </w:p>
    <w:p w14:paraId="1DDBC192" w14:textId="77777777" w:rsidR="00754B36" w:rsidRDefault="00754B36" w:rsidP="00754B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754B36">
        <w:rPr>
          <w:rFonts w:ascii="Times New Roman" w:eastAsia="Times New Roman" w:hAnsi="Times New Roman" w:cs="Times New Roman"/>
          <w:sz w:val="24"/>
          <w:szCs w:val="24"/>
          <w:lang w:eastAsia="cs-CZ"/>
        </w:rPr>
        <w:t>Bestellnummer</w:t>
      </w:r>
      <w:proofErr w:type="spellEnd"/>
    </w:p>
    <w:p w14:paraId="6503D2BD" w14:textId="275909DA" w:rsidR="00754B36" w:rsidRPr="00816942" w:rsidRDefault="00754B36" w:rsidP="00754B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________________________________________________________</w:t>
      </w:r>
    </w:p>
    <w:p w14:paraId="0C1926D9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me des/der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Verbrauche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(s)</w:t>
      </w:r>
    </w:p>
    <w:p w14:paraId="3BF419F1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________________________________________________________</w:t>
      </w:r>
    </w:p>
    <w:p w14:paraId="1E93F47D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Anschrift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es/der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Verbrauche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(s)</w:t>
      </w:r>
    </w:p>
    <w:p w14:paraId="2D173342" w14:textId="3ED67A01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________________________________________________________</w:t>
      </w:r>
    </w:p>
    <w:p w14:paraId="6E162844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Unterschrift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es/der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Verbrauche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(s) (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nu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bei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Mitteilung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auf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Papier</w:t>
      </w:r>
      <w:proofErr w:type="spellEnd"/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</w:p>
    <w:p w14:paraId="6313A8DE" w14:textId="77777777" w:rsidR="00816942" w:rsidRP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_________________________</w:t>
      </w:r>
    </w:p>
    <w:p w14:paraId="044249B5" w14:textId="1E2E732B" w:rsidR="00816942" w:rsidRDefault="00816942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Datum</w:t>
      </w:r>
    </w:p>
    <w:p w14:paraId="7E125E4C" w14:textId="2485F14C" w:rsidR="00816942" w:rsidRPr="00816942" w:rsidRDefault="00754B36" w:rsidP="008169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_________________________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</w:r>
      <w:r w:rsidR="00816942"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(*) </w:t>
      </w:r>
      <w:proofErr w:type="spellStart"/>
      <w:r w:rsidR="00816942"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Unzutreffendes</w:t>
      </w:r>
      <w:proofErr w:type="spellEnd"/>
      <w:r w:rsidR="00816942"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="00816942" w:rsidRPr="00816942">
        <w:rPr>
          <w:rFonts w:ascii="Times New Roman" w:eastAsia="Times New Roman" w:hAnsi="Times New Roman" w:cs="Times New Roman"/>
          <w:sz w:val="24"/>
          <w:szCs w:val="24"/>
          <w:lang w:eastAsia="cs-CZ"/>
        </w:rPr>
        <w:t>streichen</w:t>
      </w:r>
      <w:proofErr w:type="spellEnd"/>
    </w:p>
    <w:p w14:paraId="1C59FE7D" w14:textId="77777777" w:rsidR="00BA772A" w:rsidRDefault="00BA772A"/>
    <w:sectPr w:rsidR="00BA77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774A0B"/>
    <w:multiLevelType w:val="multilevel"/>
    <w:tmpl w:val="78DAC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5722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1MDW3MLM0NTOxNDZQ0lEKTi0uzszPAykwrAUAkstvXiwAAAA="/>
  </w:docVars>
  <w:rsids>
    <w:rsidRoot w:val="00816942"/>
    <w:rsid w:val="00754B36"/>
    <w:rsid w:val="00816942"/>
    <w:rsid w:val="009B0326"/>
    <w:rsid w:val="00BA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02DB8"/>
  <w15:chartTrackingRefBased/>
  <w15:docId w15:val="{68CBA833-A96C-425D-BD74-39CE258A8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54B36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816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6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72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 Svitek</dc:creator>
  <cp:keywords/>
  <dc:description/>
  <cp:lastModifiedBy>Marian Svitek</cp:lastModifiedBy>
  <cp:revision>2</cp:revision>
  <dcterms:created xsi:type="dcterms:W3CDTF">2026-02-02T11:38:00Z</dcterms:created>
  <dcterms:modified xsi:type="dcterms:W3CDTF">2026-02-02T11:38:00Z</dcterms:modified>
</cp:coreProperties>
</file>